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AAA" w:rsidRPr="002162FB" w:rsidRDefault="005C4AAA" w:rsidP="007D282E">
      <w:pPr>
        <w:widowControl w:val="0"/>
        <w:ind w:firstLine="3402"/>
        <w:rPr>
          <w:b/>
          <w:lang w:val="es-ES"/>
        </w:rPr>
      </w:pPr>
      <w:bookmarkStart w:id="0" w:name="_GoBack"/>
      <w:bookmarkEnd w:id="0"/>
      <w:r>
        <w:rPr>
          <w:b/>
          <w:lang w:val="es-ES"/>
        </w:rPr>
        <w:t>REGISTRADO BAJO Nº CDCIC-202/20</w:t>
      </w:r>
    </w:p>
    <w:p w:rsidR="005C4AAA" w:rsidRPr="002162FB" w:rsidRDefault="005C4AAA" w:rsidP="00B936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lang w:val="es-ES"/>
        </w:rPr>
      </w:pPr>
    </w:p>
    <w:p w:rsidR="005C4AAA" w:rsidRPr="002162FB" w:rsidRDefault="005C4AAA" w:rsidP="007D282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</w:p>
    <w:p w:rsidR="005C4AAA" w:rsidRPr="002162FB" w:rsidRDefault="005C4AAA" w:rsidP="005C4A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5C4AAA" w:rsidRPr="002162FB" w:rsidRDefault="005C4AAA" w:rsidP="005C4A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5C4AAA" w:rsidRPr="002162FB" w:rsidRDefault="005C4AAA" w:rsidP="005C4AAA">
      <w:pPr>
        <w:rPr>
          <w:lang w:val="es-ES"/>
        </w:rPr>
      </w:pPr>
    </w:p>
    <w:p w:rsidR="005C4AAA" w:rsidRPr="002162FB" w:rsidRDefault="005C4AAA" w:rsidP="005C4AAA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el alumno Marcelo D. </w:t>
      </w:r>
      <w:proofErr w:type="spellStart"/>
      <w:r>
        <w:rPr>
          <w:lang w:val="es-ES"/>
        </w:rPr>
        <w:t>Cabodevilla</w:t>
      </w:r>
      <w:proofErr w:type="spellEnd"/>
      <w:r w:rsidRPr="002162FB">
        <w:rPr>
          <w:lang w:val="es-ES"/>
        </w:rPr>
        <w:t xml:space="preserve"> solicitando la reválida </w:t>
      </w:r>
      <w:r>
        <w:rPr>
          <w:lang w:val="es-ES"/>
        </w:rPr>
        <w:t>de las materias de su plan de estudio</w:t>
      </w:r>
      <w:r w:rsidRPr="002162FB">
        <w:rPr>
          <w:lang w:val="es-ES"/>
        </w:rPr>
        <w:t xml:space="preserve">; </w:t>
      </w:r>
    </w:p>
    <w:p w:rsidR="005C4AAA" w:rsidRPr="002162FB" w:rsidRDefault="005C4AAA" w:rsidP="005C4AAA">
      <w:pPr>
        <w:ind w:firstLine="720"/>
        <w:jc w:val="both"/>
        <w:rPr>
          <w:lang w:val="es-ES"/>
        </w:rPr>
      </w:pPr>
    </w:p>
    <w:p w:rsidR="005C4AAA" w:rsidRPr="002162FB" w:rsidRDefault="005C4AAA" w:rsidP="005C4AAA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5C4AAA" w:rsidRPr="002162FB" w:rsidRDefault="005C4AAA" w:rsidP="005C4AAA">
      <w:pPr>
        <w:ind w:firstLine="720"/>
        <w:jc w:val="both"/>
        <w:rPr>
          <w:lang w:val="es-ES"/>
        </w:rPr>
      </w:pPr>
    </w:p>
    <w:p w:rsidR="005C4AAA" w:rsidRPr="002162FB" w:rsidRDefault="005C4AAA" w:rsidP="005C4A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5C4AAA" w:rsidRPr="002162FB" w:rsidRDefault="005C4AAA" w:rsidP="005C4AAA">
      <w:pPr>
        <w:jc w:val="both"/>
        <w:rPr>
          <w:lang w:val="es-ES"/>
        </w:rPr>
      </w:pPr>
    </w:p>
    <w:p w:rsidR="005C4AAA" w:rsidRPr="002162FB" w:rsidRDefault="005C4AAA" w:rsidP="005C4AAA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el Sr. </w:t>
      </w:r>
      <w:proofErr w:type="spellStart"/>
      <w:r>
        <w:rPr>
          <w:lang w:val="es-ES"/>
        </w:rPr>
        <w:t>Cabodevilla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2002 como alumno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Ingeniería Civil</w:t>
      </w:r>
      <w:r w:rsidRPr="002162FB">
        <w:rPr>
          <w:lang w:val="es-ES"/>
        </w:rPr>
        <w:t xml:space="preserve">;  </w:t>
      </w:r>
    </w:p>
    <w:p w:rsidR="005C4AAA" w:rsidRPr="002162FB" w:rsidRDefault="005C4AAA" w:rsidP="005C4AAA">
      <w:pPr>
        <w:jc w:val="both"/>
        <w:rPr>
          <w:color w:val="FF0000"/>
          <w:lang w:val="es-ES"/>
        </w:rPr>
      </w:pPr>
    </w:p>
    <w:p w:rsidR="005C4AAA" w:rsidRPr="0001195E" w:rsidRDefault="005C4AAA" w:rsidP="005C4AAA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5C4AAA" w:rsidRPr="00D7190D" w:rsidRDefault="005C4AAA" w:rsidP="005C4AAA">
      <w:pPr>
        <w:ind w:firstLine="720"/>
        <w:jc w:val="both"/>
        <w:rPr>
          <w:lang w:val="es-ES"/>
        </w:rPr>
      </w:pPr>
    </w:p>
    <w:p w:rsidR="005C4AAA" w:rsidRDefault="005C4AAA" w:rsidP="005C4AAA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el alumno</w:t>
      </w:r>
      <w:r w:rsidRPr="00D7190D">
        <w:rPr>
          <w:lang w:val="es-ES"/>
        </w:rPr>
        <w:t>;</w:t>
      </w:r>
    </w:p>
    <w:p w:rsidR="005C4AAA" w:rsidRDefault="005C4AAA" w:rsidP="005C4AAA">
      <w:pPr>
        <w:ind w:firstLine="720"/>
        <w:jc w:val="both"/>
        <w:rPr>
          <w:lang w:val="es-ES"/>
        </w:rPr>
      </w:pPr>
    </w:p>
    <w:p w:rsidR="005C4AAA" w:rsidRPr="0001195E" w:rsidRDefault="005C4AAA" w:rsidP="005C4AAA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 20</w:t>
      </w:r>
      <w:r w:rsidRPr="0001195E">
        <w:rPr>
          <w:rStyle w:val="textoComun"/>
          <w:lang w:val="es-AR"/>
        </w:rPr>
        <w:t xml:space="preserve"> de </w:t>
      </w:r>
      <w:r>
        <w:rPr>
          <w:rStyle w:val="textoComun"/>
          <w:lang w:val="es-AR"/>
        </w:rPr>
        <w:t>octubre de 2020 dicha solicitud</w:t>
      </w:r>
      <w:r w:rsidRPr="0001195E">
        <w:rPr>
          <w:rStyle w:val="textoComun"/>
          <w:lang w:val="es-AR"/>
        </w:rPr>
        <w:t>;</w:t>
      </w:r>
    </w:p>
    <w:p w:rsidR="005C4AAA" w:rsidRPr="002162FB" w:rsidRDefault="005C4AAA" w:rsidP="005C4AAA">
      <w:pPr>
        <w:tabs>
          <w:tab w:val="left" w:pos="5670"/>
        </w:tabs>
        <w:jc w:val="both"/>
        <w:rPr>
          <w:b/>
          <w:lang w:val="es-AR"/>
        </w:rPr>
      </w:pPr>
    </w:p>
    <w:p w:rsidR="005C4AAA" w:rsidRPr="002162FB" w:rsidRDefault="005C4AAA" w:rsidP="005C4AAA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5C4AAA" w:rsidRPr="002162FB" w:rsidRDefault="005C4AAA" w:rsidP="005C4AAA">
      <w:pPr>
        <w:rPr>
          <w:b/>
          <w:bCs/>
          <w:lang w:val="es-AR"/>
        </w:rPr>
      </w:pPr>
    </w:p>
    <w:p w:rsidR="00B93618" w:rsidRDefault="005C4AAA" w:rsidP="00B93618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5C4AAA" w:rsidRPr="003D6FAB" w:rsidRDefault="005C4AAA" w:rsidP="00B93618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5C4AAA" w:rsidRPr="00CD1040" w:rsidRDefault="005C4AAA" w:rsidP="00B93618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5C4AAA" w:rsidRPr="002162FB" w:rsidRDefault="005C4AAA" w:rsidP="005C4AAA">
      <w:pPr>
        <w:jc w:val="both"/>
        <w:rPr>
          <w:lang w:val="es-ES"/>
        </w:rPr>
      </w:pPr>
    </w:p>
    <w:p w:rsidR="005C4AAA" w:rsidRDefault="005C4AAA" w:rsidP="005C4AAA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l </w:t>
      </w:r>
      <w:r>
        <w:rPr>
          <w:lang w:val="es-ES"/>
        </w:rPr>
        <w:t>alumno</w:t>
      </w:r>
      <w:r>
        <w:rPr>
          <w:b/>
          <w:lang w:val="es-ES"/>
        </w:rPr>
        <w:t xml:space="preserve"> Marcelo Damián CABODEVILLA (LU: 67911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.</w:t>
      </w:r>
      <w:r w:rsidRPr="002162FB">
        <w:rPr>
          <w:lang w:val="es-ES"/>
        </w:rPr>
        <w:t xml:space="preserve"> </w:t>
      </w:r>
    </w:p>
    <w:p w:rsidR="005C4AAA" w:rsidRDefault="005C4AAA" w:rsidP="005C4AAA">
      <w:pPr>
        <w:rPr>
          <w:lang w:val="es-ES"/>
        </w:rPr>
      </w:pPr>
    </w:p>
    <w:tbl>
      <w:tblPr>
        <w:tblpPr w:leftFromText="141" w:rightFromText="141" w:vertAnchor="text" w:horzAnchor="page" w:tblpX="3186" w:tblpY="45"/>
        <w:tblW w:w="72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2"/>
        <w:gridCol w:w="4340"/>
        <w:gridCol w:w="2078"/>
      </w:tblGrid>
      <w:tr w:rsidR="005C4AAA" w:rsidTr="007935A6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5C4AAA" w:rsidTr="007935A6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Civil</w:t>
            </w:r>
          </w:p>
        </w:tc>
      </w:tr>
      <w:tr w:rsidR="005C4AAA" w:rsidTr="007935A6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5C4AAA" w:rsidTr="007935A6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5C4AAA" w:rsidTr="00B93618">
        <w:trPr>
          <w:trHeight w:val="449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76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C4AAA" w:rsidRPr="00C92B4D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C92B4D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xamen de Suficiencia en Computación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</w:tr>
    </w:tbl>
    <w:p w:rsidR="005C4AAA" w:rsidRDefault="005C4AAA" w:rsidP="005C4AAA">
      <w:pPr>
        <w:rPr>
          <w:lang w:val="es-ES"/>
        </w:rPr>
      </w:pPr>
      <w:r>
        <w:rPr>
          <w:lang w:val="es-ES"/>
        </w:rPr>
        <w:t xml:space="preserve">    </w:t>
      </w:r>
    </w:p>
    <w:p w:rsidR="005C4AAA" w:rsidRPr="00D3284B" w:rsidRDefault="005C4AAA" w:rsidP="005C4AAA">
      <w:pPr>
        <w:rPr>
          <w:b/>
        </w:rPr>
      </w:pPr>
      <w:r>
        <w:rPr>
          <w:lang w:val="es-ES"/>
        </w:rPr>
        <w:t xml:space="preserve">   </w:t>
      </w:r>
    </w:p>
    <w:p w:rsidR="005C4AAA" w:rsidRPr="00D3284B" w:rsidRDefault="005C4AAA" w:rsidP="005C4AAA">
      <w:pPr>
        <w:rPr>
          <w:b/>
        </w:rPr>
      </w:pPr>
    </w:p>
    <w:p w:rsidR="005C4AAA" w:rsidRDefault="005C4AAA" w:rsidP="005C4AAA">
      <w:pPr>
        <w:rPr>
          <w:b/>
        </w:rPr>
      </w:pPr>
    </w:p>
    <w:p w:rsidR="005C4AAA" w:rsidRPr="00D3284B" w:rsidRDefault="005C4AAA" w:rsidP="005C4AAA">
      <w:pPr>
        <w:rPr>
          <w:b/>
        </w:rPr>
      </w:pPr>
    </w:p>
    <w:p w:rsidR="005C4AAA" w:rsidRDefault="005C4AAA" w:rsidP="005C4AAA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5C4AAA" w:rsidRDefault="005C4AAA" w:rsidP="005C4AAA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5C4AAA" w:rsidRPr="007F62AD" w:rsidRDefault="005C4AAA" w:rsidP="005C4AA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</w:t>
      </w:r>
      <w:r w:rsidR="00B93618">
        <w:rPr>
          <w:rFonts w:ascii="Times New Roman" w:hAnsi="Times New Roman" w:cs="Times New Roman"/>
          <w:sz w:val="24"/>
          <w:szCs w:val="24"/>
          <w:lang w:val="es-ES"/>
        </w:rPr>
        <w:t>---------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--</w:t>
      </w:r>
      <w:proofErr w:type="gramEnd"/>
    </w:p>
    <w:p w:rsidR="00930023" w:rsidRPr="005C4AAA" w:rsidRDefault="00930023" w:rsidP="00095CA9">
      <w:pPr>
        <w:rPr>
          <w:lang w:val="es-ES"/>
        </w:rPr>
      </w:pPr>
    </w:p>
    <w:sectPr w:rsidR="00930023" w:rsidRPr="005C4AAA" w:rsidSect="00B93618">
      <w:headerReference w:type="default" r:id="rId7"/>
      <w:pgSz w:w="11907" w:h="16839" w:code="9"/>
      <w:pgMar w:top="2268" w:right="567" w:bottom="851" w:left="170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5E58" w:rsidRDefault="00F85E58">
      <w:r>
        <w:separator/>
      </w:r>
    </w:p>
  </w:endnote>
  <w:endnote w:type="continuationSeparator" w:id="0">
    <w:p w:rsidR="00F85E58" w:rsidRDefault="00F85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5E58" w:rsidRDefault="00F85E58">
      <w:r>
        <w:separator/>
      </w:r>
    </w:p>
  </w:footnote>
  <w:footnote w:type="continuationSeparator" w:id="0">
    <w:p w:rsidR="00F85E58" w:rsidRDefault="00F85E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282E" w:rsidRDefault="007D282E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3439"/>
    <w:rsid w:val="00207857"/>
    <w:rsid w:val="00213AEA"/>
    <w:rsid w:val="00214603"/>
    <w:rsid w:val="002225C1"/>
    <w:rsid w:val="00384819"/>
    <w:rsid w:val="00387856"/>
    <w:rsid w:val="003D4EA5"/>
    <w:rsid w:val="00400C49"/>
    <w:rsid w:val="00440707"/>
    <w:rsid w:val="00445B1D"/>
    <w:rsid w:val="004B0DBF"/>
    <w:rsid w:val="004B27BE"/>
    <w:rsid w:val="004F4851"/>
    <w:rsid w:val="005552C2"/>
    <w:rsid w:val="00590DF0"/>
    <w:rsid w:val="00591226"/>
    <w:rsid w:val="005C4AAA"/>
    <w:rsid w:val="0069287C"/>
    <w:rsid w:val="00694E0B"/>
    <w:rsid w:val="006970EA"/>
    <w:rsid w:val="007616C4"/>
    <w:rsid w:val="007D282E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2958"/>
    <w:rsid w:val="00B556EF"/>
    <w:rsid w:val="00B93618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6453A"/>
    <w:rsid w:val="00E96602"/>
    <w:rsid w:val="00EC1810"/>
    <w:rsid w:val="00F63A09"/>
    <w:rsid w:val="00F64373"/>
    <w:rsid w:val="00F726D1"/>
    <w:rsid w:val="00F7355F"/>
    <w:rsid w:val="00F84566"/>
    <w:rsid w:val="00F85E58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1C47B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EncabezadoCar">
    <w:name w:val="Encabezado Car"/>
    <w:basedOn w:val="Fuentedeprrafopredeter"/>
    <w:link w:val="Encabezado"/>
    <w:uiPriority w:val="99"/>
    <w:rsid w:val="007D282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1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0-10-22T15:13:00Z</dcterms:created>
  <dcterms:modified xsi:type="dcterms:W3CDTF">2021-02-24T13:19:00Z</dcterms:modified>
</cp:coreProperties>
</file>